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2F628" w14:textId="77777777" w:rsidR="002A3868" w:rsidRPr="00903E22" w:rsidRDefault="002A3868" w:rsidP="002A386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bmit your interview notes and reflection.</w:t>
      </w:r>
    </w:p>
    <w:p w14:paraId="5D7A4E6C" w14:textId="77777777" w:rsidR="002A3868" w:rsidRPr="00903E22" w:rsidRDefault="002A3868" w:rsidP="002A386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APA forma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, but solid academic writing is expected. </w:t>
      </w:r>
    </w:p>
    <w:p w14:paraId="381F62AC" w14:textId="77777777" w:rsidR="002A3868" w:rsidRPr="00903E22" w:rsidRDefault="002A3868" w:rsidP="002A386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2719275E" w14:textId="77777777" w:rsidR="002A3868" w:rsidRPr="00903E22" w:rsidRDefault="002A3868" w:rsidP="002A386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0B08148C" w14:textId="77777777" w:rsidR="002A3868" w:rsidRPr="00903E22" w:rsidRDefault="002A3868" w:rsidP="002A386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5008F8B4" w14:textId="77777777" w:rsidR="002A3868" w:rsidRPr="00903E22" w:rsidRDefault="002A3868" w:rsidP="002A386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 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035E54"/>
    <w:multiLevelType w:val="multilevel"/>
    <w:tmpl w:val="16F64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E71560"/>
    <w:multiLevelType w:val="multilevel"/>
    <w:tmpl w:val="67267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DF3068"/>
    <w:multiLevelType w:val="multilevel"/>
    <w:tmpl w:val="9800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0147AB"/>
    <w:multiLevelType w:val="multilevel"/>
    <w:tmpl w:val="68EA6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614393B"/>
    <w:multiLevelType w:val="multilevel"/>
    <w:tmpl w:val="ADD8B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AF5480"/>
    <w:multiLevelType w:val="multilevel"/>
    <w:tmpl w:val="F1806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67A1BCE"/>
    <w:multiLevelType w:val="multilevel"/>
    <w:tmpl w:val="BDACE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E446B36"/>
    <w:multiLevelType w:val="multilevel"/>
    <w:tmpl w:val="A4AA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55E7A93"/>
    <w:multiLevelType w:val="multilevel"/>
    <w:tmpl w:val="7B422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E86A61"/>
    <w:multiLevelType w:val="multilevel"/>
    <w:tmpl w:val="C1660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7"/>
  </w:num>
  <w:num w:numId="7">
    <w:abstractNumId w:val="12"/>
  </w:num>
  <w:num w:numId="8">
    <w:abstractNumId w:val="9"/>
  </w:num>
  <w:num w:numId="9">
    <w:abstractNumId w:val="6"/>
  </w:num>
  <w:num w:numId="10">
    <w:abstractNumId w:val="13"/>
  </w:num>
  <w:num w:numId="11">
    <w:abstractNumId w:val="8"/>
  </w:num>
  <w:num w:numId="12">
    <w:abstractNumId w:val="4"/>
  </w:num>
  <w:num w:numId="13">
    <w:abstractNumId w:val="14"/>
  </w:num>
  <w:num w:numId="14">
    <w:abstractNumId w:val="11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086086"/>
    <w:rsid w:val="001A3AEC"/>
    <w:rsid w:val="00201E9B"/>
    <w:rsid w:val="00255DD3"/>
    <w:rsid w:val="002A3868"/>
    <w:rsid w:val="003276F6"/>
    <w:rsid w:val="0036708C"/>
    <w:rsid w:val="003E534C"/>
    <w:rsid w:val="003F62CC"/>
    <w:rsid w:val="00460487"/>
    <w:rsid w:val="004B2ACE"/>
    <w:rsid w:val="00614A80"/>
    <w:rsid w:val="00693306"/>
    <w:rsid w:val="0070524B"/>
    <w:rsid w:val="00825339"/>
    <w:rsid w:val="008266D0"/>
    <w:rsid w:val="009148EF"/>
    <w:rsid w:val="00916E4D"/>
    <w:rsid w:val="0093396C"/>
    <w:rsid w:val="00964E27"/>
    <w:rsid w:val="009A396A"/>
    <w:rsid w:val="00A26F0C"/>
    <w:rsid w:val="00A631FF"/>
    <w:rsid w:val="00B94BAB"/>
    <w:rsid w:val="00D714B7"/>
    <w:rsid w:val="00E14AC5"/>
    <w:rsid w:val="00E450F4"/>
    <w:rsid w:val="00E82346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8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57:00Z</dcterms:created>
  <dcterms:modified xsi:type="dcterms:W3CDTF">2021-11-09T23:57:00Z</dcterms:modified>
</cp:coreProperties>
</file>